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3592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ojtek Fal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ystian Fale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